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France</w:t>
      </w:r>
      <w:r>
        <w:t xml:space="preserve"> </w:t>
      </w:r>
      <w:r>
        <w:t xml:space="preserve">Lyon</w:t>
      </w:r>
    </w:p>
    <w:bookmarkStart w:id="20" w:name="X6fca51c56554bfe464881f0d0cd71d4a551c3a2"/>
    <w:p>
      <w:pPr>
        <w:pStyle w:val="Heading1"/>
      </w:pPr>
      <w:r>
        <w:t xml:space="preserve">Cover Letter for Physicist Position in France Lyon</w:t>
      </w:r>
    </w:p>
    <w:p>
      <w:pPr>
        <w:pStyle w:val="FirstParagraph"/>
      </w:pPr>
      <w:r>
        <w:t xml:space="preserve">Dear [Hiring Manager's Name],</w:t>
      </w:r>
    </w:p>
    <w:p>
      <w:pPr>
        <w:pStyle w:val="BodyText"/>
      </w:pPr>
      <w:r>
        <w:t xml:space="preserve">As a dedicated and innovative physicist with a passion for advancing scientific knowledge, I am writing to express my interest in the physicist position at [Institution Name] in France Lyon. My academic background, research experience, and deep appreciation for the collaborative spirit of the French scientific community make me an ideal candidate to contribute to your institution’s mission of excellence in physics research and education. Lyon, a vibrant hub for science and culture in France, offers a unique environment where theoretical exploration meets practical innovation—a setting that aligns perfectly with my professional aspirations.</w:t>
      </w:r>
    </w:p>
    <w:p>
      <w:pPr>
        <w:pStyle w:val="BodyText"/>
      </w:pPr>
      <w:r>
        <w:t xml:space="preserve">With a [Ph.D./Master’s] in [Specific Area of Physics, e.g., Quantum Mechanics or Astrophysics] from [University Name], I have developed expertise in [mention specific skills, e.g., computational modeling, experimental techniques, or theoretical analysis]. My research has focused on [describe your primary research area], where I have published peer-reviewed articles in journals such as [Journal Names] and presented findings at international conferences like [Conference Names]. These experiences have honed my ability to tackle complex problems through rigorous analysis and creative thinking, skills that I believe are essential for a physicist in France Lyon.</w:t>
      </w:r>
    </w:p>
    <w:p>
      <w:pPr>
        <w:pStyle w:val="BodyText"/>
      </w:pPr>
      <w:r>
        <w:t xml:space="preserve">What draws me specifically to France Lyon is its reputation as a center for cutting-edge research and interdisciplinary collaboration. The city’s proximity to institutions like the University of Lyon, the French National Centre for Scientific Research (CNRS), and the European Synchrotron Radiation Facility (ESRF) creates a dynamic ecosystem where physicists can engage with leading experts across disciplines. I am particularly inspired by [mention a specific project, initiative, or research group in Lyon], which aligns with my own work on [related topic]. I am eager to contribute to such groundbreaking efforts and to learn from the diverse perspectives of French scientists.</w:t>
      </w:r>
    </w:p>
    <w:p>
      <w:pPr>
        <w:pStyle w:val="BodyText"/>
      </w:pPr>
      <w:r>
        <w:t xml:space="preserve">My commitment to physics is not limited to academic pursuits. Throughout my career, I have actively participated in [mention teaching, outreach, or industry projects], where I have mentored students, collaborated with engineers on applied research, and communicated complex scientific concepts to non-specialist audiences. These experiences have reinforced my belief that physics thrives when it bridges the gap between theory and real-world applications. In France Lyon, where there is a strong emphasis on innovation and public engagement with science, I see an opportunity to make a meaningful impact through both research and education.</w:t>
      </w:r>
    </w:p>
    <w:p>
      <w:pPr>
        <w:pStyle w:val="BodyText"/>
      </w:pPr>
      <w:r>
        <w:t xml:space="preserve">One of my key strengths is my ability to work in multidisciplinary teams. During my time at [Previous Institution or Company], I collaborated with physicists, data scientists, and engineers on projects that required integrating diverse methodologies. For example, in [specific project], I developed a computational model to [describe outcome], which led to [specific result]. This project not only demonstrated my technical proficiency but also my capacity to adapt to new challenges and contribute effectively in a team-oriented environment—a quality I believe is critical for success in France Lyon’s collaborative research culture.</w:t>
      </w:r>
    </w:p>
    <w:p>
      <w:pPr>
        <w:pStyle w:val="BodyText"/>
      </w:pPr>
      <w:r>
        <w:t xml:space="preserve">Additionally, my fluency in French and familiarity with the cultural nuances of France Lyon will enable me to integrate seamlessly into your team. While I have spent significant time working internationally, I have always been drawn to the intellectual rigor and creativity that define French scientific institutions. Lyon, with its rich history of scientific discovery and its modern infrastructure, represents an ideal location for a physicist like myself to grow professionally and contribute to impactful research.</w:t>
      </w:r>
    </w:p>
    <w:p>
      <w:pPr>
        <w:pStyle w:val="BodyText"/>
      </w:pPr>
      <w:r>
        <w:t xml:space="preserve">What excites me most about this opportunity is the chance to work alongside some of the brightest minds in physics and to contribute to projects that push the boundaries of our understanding. I am particularly interested in [specific area of research or technology relevant to Lyon’s institutions], as it represents a field where theoretical physics intersects with practical innovation. I am confident that my technical skills, passion for discovery, and ability to work collaboratively will enable me to make valuable contributions to your team.</w:t>
      </w:r>
    </w:p>
    <w:p>
      <w:pPr>
        <w:pStyle w:val="BodyText"/>
      </w:pPr>
      <w:r>
        <w:t xml:space="preserve">In closing, I would be honored to join [Institution Name] in France Lyon as a physicist. I am eager to bring my expertise in [specific area], my dedication to scientific excellence, and my enthusiasm for working within a vibrant academic community. Thank you for considering my application. I would welcome the opportunity to discuss how my background and vision align with the goals of your institution.</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cist Position in France Lyon</dc:title>
  <dc:creator/>
  <dc:language>en</dc:language>
  <cp:keywords/>
  <dcterms:created xsi:type="dcterms:W3CDTF">2026-07-21T06:52:20Z</dcterms:created>
  <dcterms:modified xsi:type="dcterms:W3CDTF">2026-07-21T06:52:20Z</dcterms:modified>
</cp:coreProperties>
</file>

<file path=docProps/custom.xml><?xml version="1.0" encoding="utf-8"?>
<Properties xmlns="http://schemas.openxmlformats.org/officeDocument/2006/custom-properties" xmlns:vt="http://schemas.openxmlformats.org/officeDocument/2006/docPropsVTypes"/>
</file>